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Hospital or Institution Name]</w:t>
      </w:r>
      <w:r>
        <w:br/>
      </w:r>
      <w:r>
        <w:t xml:space="preserve">[Address]</w:t>
      </w:r>
      <w:r>
        <w:br/>
      </w:r>
      <w:r>
        <w:t xml:space="preserve">Ho Chi Minh City, Vietnam</w:t>
      </w:r>
    </w:p>
    <w:bookmarkStart w:id="25" w:name="X10ef2a3d6abfeeef1951574935e607d519b3b19"/>
    <w:p>
      <w:pPr>
        <w:pStyle w:val="Heading2"/>
      </w:pPr>
      <w:r>
        <w:t xml:space="preserve">Subject: Application for Surgeon Position in Vietnam Ho Chi Minh City</w:t>
      </w:r>
    </w:p>
    <w:p>
      <w:pPr>
        <w:pStyle w:val="FirstParagraph"/>
      </w:pPr>
      <w:r>
        <w:t xml:space="preserve">Dear [Hiring Manager's Name],</w:t>
      </w:r>
    </w:p>
    <w:p>
      <w:pPr>
        <w:pStyle w:val="BodyText"/>
      </w:pPr>
      <w:r>
        <w:t xml:space="preserve">I am writing to express my sincere interest in the Surgeon position at [Hospital or Institution Name] in Ho Chi Minh City, Vietnam. As a highly skilled and dedicated surgeon with over [X years] of experience in advanced surgical procedures, I am eager to contribute my expertise to the dynamic healthcare landscape of Vietnam. Ho Chi Minh City, a vibrant hub of innovation and cultural richness, presents an unparalleled opportunity for me to apply my surgical training while supporting the region’s growing medical needs. This letter outlines my qualifications and passion for surgery, with a specific focus on how I can thrive in the unique environment of Vietnam Ho Chi Minh City.</w:t>
      </w:r>
    </w:p>
    <w:bookmarkStart w:id="20" w:name="professional-background-and-expertise"/>
    <w:p>
      <w:pPr>
        <w:pStyle w:val="Heading3"/>
      </w:pPr>
      <w:r>
        <w:t xml:space="preserve">Professional Background and Expertise</w:t>
      </w:r>
    </w:p>
    <w:p>
      <w:pPr>
        <w:pStyle w:val="FirstParagraph"/>
      </w:pPr>
      <w:r>
        <w:t xml:space="preserve">As a Surgeon with a specialization in [specific surgical field, e.g., cardiothoracic, orthopedic, or general surgery], I have consistently demonstrated my ability to deliver exceptional patient outcomes through precision, innovation, and compassionate care. My journey as a surgeon has been shaped by rigorous academic training at [Medical School/University], followed by hands-on experience in high-pressure surgical settings across [Country/Region]. These experiences have honed my skills in complex procedures, interdisciplinary collaboration, and adaptability to diverse healthcare systems.</w:t>
      </w:r>
    </w:p>
    <w:p>
      <w:pPr>
        <w:pStyle w:val="BodyText"/>
      </w:pPr>
      <w:r>
        <w:t xml:space="preserve">What sets me apart is not only my technical proficiency but also my commitment to patient-centered care. I believe that surgery is a deeply human endeavor, requiring empathy as much as skill. In Vietnam Ho Chi Minh City, where the population’s healthcare demands are expanding rapidly, I am eager to leverage my expertise to improve access to quality surgical services. The city’s rapid urbanization and growing middle class have created a pressing need for advanced medical care, and I am confident that my background aligns perfectly with this mission.</w:t>
      </w:r>
    </w:p>
    <w:bookmarkEnd w:id="20"/>
    <w:bookmarkStart w:id="21" w:name="why-vietnam-ho-chi-minh-city"/>
    <w:p>
      <w:pPr>
        <w:pStyle w:val="Heading3"/>
      </w:pPr>
      <w:r>
        <w:t xml:space="preserve">Why Vietnam Ho Chi Minh City?</w:t>
      </w:r>
    </w:p>
    <w:p>
      <w:pPr>
        <w:pStyle w:val="FirstParagraph"/>
      </w:pPr>
      <w:r>
        <w:t xml:space="preserve">Ho Chi Minh City, often referred to as the economic powerhouse of Vietnam, is not only a bustling metropolis but also a center for medical advancement. The city’s hospitals and clinics are increasingly adopting cutting-edge technologies and international standards, making it an ideal environment for a surgeon like myself to contribute meaningfully. I have long admired the resilience and dedication of healthcare professionals in Vietnam, who operate under unique challenges while striving to provide world-class care.</w:t>
      </w:r>
    </w:p>
    <w:p>
      <w:pPr>
        <w:pStyle w:val="BodyText"/>
      </w:pPr>
      <w:r>
        <w:t xml:space="preserve">My interest in Vietnam is further fueled by its rich cultural heritage and the warmth of its people. As a Surgeon, I understand that building trust with patients is critical. In Ho Chi Minh City, where cultural sensitivity and communication are paramount, I am prepared to bridge gaps through my multilingual skills (if applicable) and respectful approach to diverse patient populations. Whether working with local communities or collaborating with international medical teams, I aim to foster an inclusive and effective healthcare environment.</w:t>
      </w:r>
    </w:p>
    <w:bookmarkEnd w:id="21"/>
    <w:bookmarkStart w:id="22" w:name="X1b4e423d40bcbe87497129bec5c85ed415d23e5"/>
    <w:p>
      <w:pPr>
        <w:pStyle w:val="Heading3"/>
      </w:pPr>
      <w:r>
        <w:t xml:space="preserve">Alignment with [Hospital or Institution Name]</w:t>
      </w:r>
    </w:p>
    <w:p>
      <w:pPr>
        <w:pStyle w:val="FirstParagraph"/>
      </w:pPr>
      <w:r>
        <w:t xml:space="preserve">[Hospital or Institution Name] is renowned for its [specific reputation, e.g., "state-of-the-art facilities," "commitment to medical research," or "patient-centric philosophy"]. I am particularly inspired by your dedication to [specific initiative, e.g., "advancing surgical innovation" or "expanding healthcare access in underserved areas"]. This aligns seamlessly with my own career goals of combining clinical excellence with community impact.</w:t>
      </w:r>
    </w:p>
    <w:p>
      <w:pPr>
        <w:pStyle w:val="BodyText"/>
      </w:pPr>
      <w:r>
        <w:t xml:space="preserve">Having worked in both public and private healthcare sectors, I am adept at navigating the complexities of hospital operations while maintaining a focus on patient safety and quality care. In Vietnam Ho Chi Minh City, where the balance between resource optimization and medical advancement is crucial, my ability to streamline processes and collaborate with multidisciplinary teams would be an asset. I am particularly interested in contributing to [specific department or project at the institution, if known], as it reflects my passion for [related field].</w:t>
      </w:r>
    </w:p>
    <w:bookmarkEnd w:id="22"/>
    <w:bookmarkStart w:id="23" w:name="X2d7d83b251069c10cb0f9fb30d73fcfcfcd82c1"/>
    <w:p>
      <w:pPr>
        <w:pStyle w:val="Heading3"/>
      </w:pPr>
      <w:r>
        <w:t xml:space="preserve">Personal Commitment to Surgical Excellence</w:t>
      </w:r>
    </w:p>
    <w:p>
      <w:pPr>
        <w:pStyle w:val="FirstParagraph"/>
      </w:pPr>
      <w:r>
        <w:t xml:space="preserve">My career as a Surgeon has been guided by a core belief: every patient deserves the best possible care, regardless of their circumstances. In Vietnam Ho Chi Minh City, where healthcare disparities persist, I am committed to addressing these challenges through my work. Whether performing life-saving surgeries or mentoring future surgeons, I strive to leave a lasting positive impact on both individuals and the broader community.</w:t>
      </w:r>
    </w:p>
    <w:p>
      <w:pPr>
        <w:pStyle w:val="BodyText"/>
      </w:pPr>
      <w:r>
        <w:t xml:space="preserve">Additionally, I have actively participated in global health initiatives that emphasize capacity-building in low-resource settings. These experiences have equipped me with the adaptability and cultural awareness necessary to thrive in Vietnam’s evolving medical landscape. I am eager to share my knowledge while learning from the local expertise that has made Ho Chi Minh City a leader in Southeast Asian healthcare.</w:t>
      </w:r>
    </w:p>
    <w:bookmarkEnd w:id="23"/>
    <w:bookmarkStart w:id="24" w:name="conclusion"/>
    <w:p>
      <w:pPr>
        <w:pStyle w:val="Heading3"/>
      </w:pPr>
      <w:r>
        <w:t xml:space="preserve">Conclusion</w:t>
      </w:r>
    </w:p>
    <w:p>
      <w:pPr>
        <w:pStyle w:val="FirstParagraph"/>
      </w:pPr>
      <w:r>
        <w:t xml:space="preserve">In conclusion, I am enthusiastic about the opportunity to join [Hospital or Institution Name] as a Surgeon in Vietnam Ho Chi Minh City. My clinical expertise, dedication to patient care, and cultural adaptability position me to contribute effectively to your team. I would be honored to bring my skills and passion for surgery to a city that is both a beacon of progress and a testament to the power of resilience.</w:t>
      </w:r>
    </w:p>
    <w:p>
      <w:pPr>
        <w:pStyle w:val="BodyText"/>
      </w:pPr>
      <w:r>
        <w:t xml:space="preserve">Thank you for considering my application. I look forward to the possibility of discussing how my background and vision align with the goals of [Hospital or Institution Name]. Please feel free to contact me at [Phone Number] or [Email Address] for further information. I am available at your convenience for an interview and can be reached during [specific hours, if applicable].</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Vietnam Ho Chi Minh City</dc:title>
  <dc:creator/>
  <dc:language>en</dc:language>
  <cp:keywords/>
  <dcterms:created xsi:type="dcterms:W3CDTF">2026-07-24T10:18:37Z</dcterms:created>
  <dcterms:modified xsi:type="dcterms:W3CDTF">2026-07-24T10:18:37Z</dcterms:modified>
</cp:coreProperties>
</file>

<file path=docProps/custom.xml><?xml version="1.0" encoding="utf-8"?>
<Properties xmlns="http://schemas.openxmlformats.org/officeDocument/2006/custom-properties" xmlns:vt="http://schemas.openxmlformats.org/officeDocument/2006/docPropsVTypes"/>
</file>